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ie gu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84 Bellevue Place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xiaoannie116@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67072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